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4969"/>
        <w:tblLayout w:type="fixed"/>
        <w:tblLook w:firstRow="0" w:lastRow="0" w:firstColumn="0" w:lastColumn="0" w:noHBand="0" w:noVBand="0" w:val="0000"/>
      </w:tblPr>
      <w:tblGrid>
        <w:gridCol w:w="2590"/>
        <w:gridCol w:w="3436"/>
        <w:gridCol w:w="1843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 does this function do?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ke_date(year = 1995,           month = 05,           day = 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mdy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my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dy("August 29, 1991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my_hms("29-August-1991 9:32:12", tz = "America/Denver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...)</w:t>
            </w:r>
          </w:p>
        </w:tc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year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month(bday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day(bday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...,      label = TRUE,      abbr = FALS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day(bday,      label = TRUE,      abbr = FALS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   today() - mdy(01141989)          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period(   today() - mdy(01141989)   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BodyText"/>
            </w:pPr>
            <w:r>
              <w:rPr>
                <w:rStyle w:val="VerbatimChar"/>
              </w:rPr>
              <w:t xml:space="preserve">days(...)</w:t>
            </w:r>
          </w:p>
          <w:p>
            <w:pPr>
              <w:pStyle w:val="BodyText"/>
            </w:pPr>
            <w:r>
              <w:rPr>
                <w:rStyle w:val="VerbatimChar"/>
              </w:rPr>
              <w:t xml:space="preserve">years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%within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bday,         tzone = "Europe/Copenhagen"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31T16:09:35Z</dcterms:created>
  <dcterms:modified xsi:type="dcterms:W3CDTF">2025-10-31T16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